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182F4F" w14:textId="77777777" w:rsidR="00DD397C" w:rsidRDefault="00DD397C" w:rsidP="00DD397C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8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14:paraId="52DBD110" w14:textId="77777777"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14:paraId="55F02F7F" w14:textId="77777777"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14:paraId="7A5B0F6C" w14:textId="77777777"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14:paraId="126B9ED8" w14:textId="77777777" w:rsidR="00DD397C" w:rsidRDefault="00DD397C" w:rsidP="00DD397C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5B97AA4" w14:textId="77777777" w:rsidR="00DD397C" w:rsidRDefault="00DD397C" w:rsidP="00DD397C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7A2CBED" w14:textId="77777777"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8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14:paraId="3B7647F2" w14:textId="77777777"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14:paraId="43B2EAB4" w14:textId="77777777"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1E2C26C" w14:textId="77777777" w:rsidR="00DD397C" w:rsidRDefault="00DD397C" w:rsidP="00DD397C">
      <w:pPr>
        <w:spacing w:before="280" w:after="0"/>
        <w:ind w:left="5664" w:firstLine="708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</w:p>
    <w:p w14:paraId="33498A91" w14:textId="712594DB" w:rsidR="005D2A60" w:rsidRDefault="005D2A60" w:rsidP="00DD397C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8593F69" w14:textId="77777777" w:rsidR="00D73925" w:rsidRDefault="00D73925" w:rsidP="00DD397C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_GoBack"/>
      <w:bookmarkEnd w:id="1"/>
    </w:p>
    <w:p w14:paraId="2755B4A5" w14:textId="77777777" w:rsidR="00DD397C" w:rsidRDefault="00DD397C" w:rsidP="00DD397C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1DFFDADC" w14:textId="77777777" w:rsidR="00DD397C" w:rsidRDefault="00DD397C" w:rsidP="00DD397C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7B7BF73F" w14:textId="77777777" w:rsidR="00DD397C" w:rsidRDefault="00DD397C" w:rsidP="00DD397C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14:paraId="5DC9171C" w14:textId="77777777" w:rsidR="00DD397C" w:rsidRDefault="00DD397C" w:rsidP="00DD397C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14:paraId="06886451" w14:textId="77777777" w:rsidR="00DD397C" w:rsidRDefault="00DD397C" w:rsidP="00DD397C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14:paraId="397D346B" w14:textId="77777777" w:rsidR="00DD397C" w:rsidRDefault="00DD397C" w:rsidP="00DD397C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14:paraId="1350C12B" w14:textId="77777777" w:rsidR="00DD397C" w:rsidRPr="00DD397C" w:rsidRDefault="00DD397C" w:rsidP="00DD397C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DD397C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14:paraId="1C0F4F5D" w14:textId="77777777" w:rsidR="00DD397C" w:rsidRDefault="00DD397C" w:rsidP="00DD397C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DD397C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14:paraId="126453DE" w14:textId="77777777" w:rsidR="00DD397C" w:rsidRDefault="00DD397C" w:rsidP="00DD397C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DF21E27" w14:textId="77777777" w:rsidR="00DD397C" w:rsidRDefault="00DD397C" w:rsidP="00DD397C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14:paraId="3C7B81FB" w14:textId="77777777" w:rsidR="00DD397C" w:rsidRPr="00DD397C" w:rsidRDefault="00DD397C">
      <w:pPr>
        <w:pStyle w:val="1"/>
        <w:rPr>
          <w:lang w:val="ru-RU"/>
        </w:rPr>
      </w:pPr>
    </w:p>
    <w:bookmarkEnd w:id="0"/>
    <w:p w14:paraId="69363C6B" w14:textId="77777777" w:rsidR="00934C8A" w:rsidRPr="0011538E" w:rsidRDefault="00DD397C" w:rsidP="0011538E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14:paraId="60B8C496" w14:textId="77777777"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цель-работы"/>
      <w:r w:rsidRPr="0011538E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2"/>
    </w:p>
    <w:p w14:paraId="2B5AA807" w14:textId="77777777"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обретение практических навыков диагностики работы программного обеспечения.</w:t>
      </w:r>
    </w:p>
    <w:p w14:paraId="4FECDFD8" w14:textId="77777777"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задание"/>
      <w:r w:rsidRPr="0011538E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3"/>
    </w:p>
    <w:p w14:paraId="4D54505D" w14:textId="77777777"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 выполнении лабораторных работ по курсу ОС необходимо продемонстрировать ключевые системные вызовы, которые в них используются и то, что их использование соответствует варианту ЛР.</w:t>
      </w:r>
    </w:p>
    <w:p w14:paraId="369BD308" w14:textId="77777777" w:rsidR="00934C8A" w:rsidRPr="0011538E" w:rsidRDefault="00DD397C" w:rsidP="0011538E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 итогам выполнения всех лабораторных работ отчет по данной ЛР должен содержать краткую сводку по исследованию написанных программ.</w:t>
      </w:r>
    </w:p>
    <w:p w14:paraId="12FBAC2E" w14:textId="77777777"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средства-диагностики"/>
      <w:r w:rsidRPr="0011538E">
        <w:rPr>
          <w:rFonts w:ascii="Times New Roman" w:hAnsi="Times New Roman" w:cs="Times New Roman"/>
          <w:color w:val="000000" w:themeColor="text1"/>
          <w:lang w:val="ru-RU"/>
        </w:rPr>
        <w:t>Средства диагностики</w:t>
      </w:r>
      <w:bookmarkEnd w:id="4"/>
    </w:p>
    <w:p w14:paraId="5C09251E" w14:textId="77777777"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C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Unix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: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</w:p>
    <w:p w14:paraId="65E1E9E1" w14:textId="77777777"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лабораторная-работа-1"/>
      <w:r w:rsidRPr="0011538E">
        <w:rPr>
          <w:rFonts w:ascii="Times New Roman" w:hAnsi="Times New Roman" w:cs="Times New Roman"/>
          <w:color w:val="000000" w:themeColor="text1"/>
          <w:lang w:val="ru-RU"/>
        </w:rPr>
        <w:t>Лабораторная работа №1</w:t>
      </w:r>
      <w:bookmarkEnd w:id="5"/>
    </w:p>
    <w:p w14:paraId="26D651DA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описание-программы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6"/>
    </w:p>
    <w:p w14:paraId="070EEE5E" w14:textId="77777777"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грамма состоит из трех частей: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1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2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Родительский процесс создает два дочерних процесса и взаимодействует с ними через каналы (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14:paraId="62DB3B47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команда-для-выполнения-strace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Команда для выполнения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7"/>
    </w:p>
    <w:p w14:paraId="0F7DF64D" w14:textId="77777777" w:rsidR="00934C8A" w:rsidRPr="0011538E" w:rsidRDefault="00DD397C" w:rsidP="0011538E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1.txt .</w:t>
      </w:r>
      <w:proofErr w:type="gram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parent</w:t>
      </w:r>
    </w:p>
    <w:p w14:paraId="6E5EA3D6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анализ-strace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Анализ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8"/>
    </w:p>
    <w:p w14:paraId="3FC04DF7" w14:textId="77777777"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ecve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запуск файла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F7BD512" w14:textId="77777777"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грузка и отображение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c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6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CA9F34C" w14:textId="77777777"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ipe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2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создание нескольких каналов для обмена данными.</w:t>
      </w:r>
    </w:p>
    <w:p w14:paraId="7EE789B1" w14:textId="77777777"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ne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пуск двух дочерних процессов.</w:t>
      </w:r>
    </w:p>
    <w:p w14:paraId="139A3866" w14:textId="77777777"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se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закрытие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неиспользуемых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дескрипторов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E726684" w14:textId="77777777"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d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rite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чтение строк из 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stdin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передача в каналы.</w:t>
      </w:r>
    </w:p>
    <w:p w14:paraId="25D3980B" w14:textId="77777777"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etrandom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получение случайных данных (идентификаторы).</w:t>
      </w:r>
    </w:p>
    <w:p w14:paraId="417C996A" w14:textId="77777777"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wait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4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ожидание завершения дочерних процессов, освобождение ресурсов.</w:t>
      </w:r>
    </w:p>
    <w:p w14:paraId="641652EB" w14:textId="77777777"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it_</w:t>
      </w: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rou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0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завершение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777F24A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выводы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воды:</w:t>
      </w:r>
      <w:bookmarkEnd w:id="9"/>
    </w:p>
    <w:p w14:paraId="5F96D074" w14:textId="77777777" w:rsidR="00934C8A" w:rsidRPr="0011538E" w:rsidRDefault="00DD397C" w:rsidP="0011538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казано создание дочерних процессов и взаимодействие через каналы (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14:paraId="37C7EE99" w14:textId="77777777" w:rsidR="00934C8A" w:rsidRPr="0011538E" w:rsidRDefault="00DD397C" w:rsidP="0011538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ются вызовы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a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rit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ai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обеспечивающие передачу данных и синхронизацию.</w:t>
      </w:r>
    </w:p>
    <w:p w14:paraId="0C19321C" w14:textId="77777777"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0" w:name="лабораторная-работа-2"/>
      <w:r w:rsidRPr="0011538E">
        <w:rPr>
          <w:rFonts w:ascii="Times New Roman" w:hAnsi="Times New Roman" w:cs="Times New Roman"/>
          <w:color w:val="000000" w:themeColor="text1"/>
          <w:lang w:val="ru-RU"/>
        </w:rPr>
        <w:t>Лабораторная работа №2</w:t>
      </w:r>
      <w:bookmarkEnd w:id="10"/>
    </w:p>
    <w:p w14:paraId="3DA41D6F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1" w:name="описание-программы-1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11"/>
    </w:p>
    <w:p w14:paraId="5C0A0D2E" w14:textId="77777777"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грамма для лабораторной работы №2 состоит из одного файла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in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создает несколько потоков с помощью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reat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Каждый поток обрабатывает данные, используя общую память и системные вызовы для управления сигналами. Передача данных и синхронизация осуществляются с помощью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8A88018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2" w:name="команда-для-выполнения-strace-1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Команда для выполнения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12"/>
    </w:p>
    <w:p w14:paraId="4346DF27" w14:textId="77777777" w:rsidR="00934C8A" w:rsidRPr="0011538E" w:rsidRDefault="00DD397C" w:rsidP="0011538E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2.txt .</w:t>
      </w:r>
      <w:proofErr w:type="gram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main 8</w:t>
      </w:r>
    </w:p>
    <w:p w14:paraId="10EBAB1F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3" w:name="анализ-strace-1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Анализ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13"/>
    </w:p>
    <w:p w14:paraId="3C107078" w14:textId="77777777" w:rsidR="00934C8A" w:rsidRPr="0011538E" w:rsidRDefault="00DD397C" w:rsidP="0011538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wfstatat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5DB78BE0" w14:textId="77777777" w:rsidR="00934C8A" w:rsidRPr="0011538E" w:rsidRDefault="00DD397C" w:rsidP="0011538E">
      <w:pPr>
        <w:pStyle w:val="Compact"/>
        <w:numPr>
          <w:ilvl w:val="2"/>
          <w:numId w:val="6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лучает информацию о файле или о связанном объекте по файловому дескриптору (здесь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0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ли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3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14:paraId="657DF9DF" w14:textId="77777777" w:rsidR="00934C8A" w:rsidRPr="0011538E" w:rsidRDefault="00DD397C" w:rsidP="0011538E">
      <w:pPr>
        <w:pStyle w:val="Compact"/>
        <w:numPr>
          <w:ilvl w:val="2"/>
          <w:numId w:val="6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озвращает атрибуты файла (например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od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iz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14:paraId="2CE7D6A0" w14:textId="77777777" w:rsidR="00934C8A" w:rsidRPr="0011538E" w:rsidRDefault="00DD397C" w:rsidP="0011538E">
      <w:pPr>
        <w:pStyle w:val="Compact"/>
        <w:numPr>
          <w:ilvl w:val="2"/>
          <w:numId w:val="6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араметр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MPTY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TH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месте с пустым путем означает, что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statat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ewfstatat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ют уже открытый дескриптор для получения метаданных.</w:t>
      </w:r>
    </w:p>
    <w:p w14:paraId="55218034" w14:textId="77777777" w:rsidR="00934C8A" w:rsidRPr="0011538E" w:rsidRDefault="00DD397C" w:rsidP="0011538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t_</w:t>
      </w: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gprocmask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t_sigaction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0140410F" w14:textId="77777777" w:rsidR="00934C8A" w:rsidRPr="0011538E" w:rsidRDefault="00DD397C" w:rsidP="0011538E">
      <w:pPr>
        <w:pStyle w:val="Compact"/>
        <w:numPr>
          <w:ilvl w:val="2"/>
          <w:numId w:val="7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т сигналами (установка или снятие блокировки, обработчиков сигналов).</w:t>
      </w:r>
    </w:p>
    <w:p w14:paraId="190C7AB9" w14:textId="77777777" w:rsidR="00934C8A" w:rsidRPr="0011538E" w:rsidRDefault="00DD397C" w:rsidP="0011538E">
      <w:pPr>
        <w:pStyle w:val="Compact"/>
        <w:numPr>
          <w:ilvl w:val="2"/>
          <w:numId w:val="7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sigprocmask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` задает/считывает маску блокируемых сигналов.</w:t>
      </w:r>
    </w:p>
    <w:p w14:paraId="0ECCCD60" w14:textId="77777777" w:rsidR="00934C8A" w:rsidRPr="0011538E" w:rsidRDefault="00DD397C" w:rsidP="0011538E">
      <w:pPr>
        <w:pStyle w:val="Compact"/>
        <w:numPr>
          <w:ilvl w:val="2"/>
          <w:numId w:val="7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sigaction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igaction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регистрирует обработчик для конкретного сигнала.</w:t>
      </w:r>
    </w:p>
    <w:p w14:paraId="61EF8366" w14:textId="77777777" w:rsidR="00934C8A" w:rsidRPr="0011538E" w:rsidRDefault="00DD397C" w:rsidP="0011538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protec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unmap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3C90C5FF" w14:textId="77777777" w:rsidR="00934C8A" w:rsidRPr="0011538E" w:rsidRDefault="00DD397C" w:rsidP="0011538E">
      <w:pPr>
        <w:pStyle w:val="Compact"/>
        <w:numPr>
          <w:ilvl w:val="2"/>
          <w:numId w:val="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ыделяет виртуальную память (обычно под стеки потоков или под другие буферы) или отображает файл в память.</w:t>
      </w:r>
    </w:p>
    <w:p w14:paraId="19089304" w14:textId="77777777" w:rsidR="00934C8A" w:rsidRPr="0011538E" w:rsidRDefault="00DD397C" w:rsidP="0011538E">
      <w:pPr>
        <w:pStyle w:val="Compact"/>
        <w:numPr>
          <w:ilvl w:val="2"/>
          <w:numId w:val="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protect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яет права доступа (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A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RIT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ON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для уже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мапленных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траниц.</w:t>
      </w:r>
    </w:p>
    <w:p w14:paraId="78FCCFF3" w14:textId="77777777" w:rsidR="00934C8A" w:rsidRPr="0011538E" w:rsidRDefault="00DD397C" w:rsidP="0011538E">
      <w:pPr>
        <w:pStyle w:val="Compact"/>
        <w:numPr>
          <w:ilvl w:val="2"/>
          <w:numId w:val="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un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освобождает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область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памяти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5C292C5" w14:textId="77777777" w:rsidR="00934C8A" w:rsidRPr="0011538E" w:rsidRDefault="00DD397C" w:rsidP="0011538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ne3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64853BD9" w14:textId="77777777" w:rsidR="00934C8A" w:rsidRPr="0011538E" w:rsidRDefault="00DD397C" w:rsidP="0011538E">
      <w:pPr>
        <w:pStyle w:val="Compact"/>
        <w:numPr>
          <w:ilvl w:val="2"/>
          <w:numId w:val="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ет новый поток или процесс (в зависимости от флагов).</w:t>
      </w:r>
    </w:p>
    <w:p w14:paraId="6655DB15" w14:textId="77777777" w:rsidR="00934C8A" w:rsidRPr="0011538E" w:rsidRDefault="00DD397C" w:rsidP="0011538E">
      <w:pPr>
        <w:pStyle w:val="Compact"/>
        <w:numPr>
          <w:ilvl w:val="2"/>
          <w:numId w:val="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десь видны флаг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VM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S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ILES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IGHAN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HREA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т. д. — они указывают, что создается поток (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memory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spac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дескрипторы, обработчики сигналов и т.д.), а не отдельный процесс.</w:t>
      </w:r>
    </w:p>
    <w:p w14:paraId="06C29A03" w14:textId="77777777" w:rsidR="00934C8A" w:rsidRPr="0011538E" w:rsidRDefault="00DD397C" w:rsidP="0011538E">
      <w:pPr>
        <w:pStyle w:val="Compact"/>
        <w:numPr>
          <w:ilvl w:val="2"/>
          <w:numId w:val="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ck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…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ck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iz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…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— новый поток получает собственный стек по адресу, возвращенном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729B0F59" w14:textId="77777777" w:rsidR="00934C8A" w:rsidRPr="0011538E" w:rsidRDefault="00DD397C" w:rsidP="0011538E">
      <w:pPr>
        <w:pStyle w:val="Compact"/>
        <w:numPr>
          <w:ilvl w:val="2"/>
          <w:numId w:val="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…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…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механизмы для установки идентификаторов потока.</w:t>
      </w:r>
    </w:p>
    <w:p w14:paraId="41A8B441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4" w:name="выводы-1"/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вод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14"/>
    </w:p>
    <w:p w14:paraId="00180340" w14:textId="77777777" w:rsidR="00934C8A" w:rsidRPr="0011538E" w:rsidRDefault="00DD397C" w:rsidP="0011538E">
      <w:pPr>
        <w:pStyle w:val="Compact"/>
        <w:numPr>
          <w:ilvl w:val="0"/>
          <w:numId w:val="1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рганизовано создание нескольких потоков с помощью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thread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reat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441555D" w14:textId="77777777" w:rsidR="00934C8A" w:rsidRPr="0011538E" w:rsidRDefault="00DD397C" w:rsidP="0011538E">
      <w:pPr>
        <w:pStyle w:val="Compact"/>
        <w:numPr>
          <w:ilvl w:val="0"/>
          <w:numId w:val="1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метны вызовы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«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» и системные вызовы для сигналов, отражающие многопоточность и синхронизацию через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974A395" w14:textId="77777777"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5" w:name="лабораторная-работа-3"/>
      <w:r w:rsidRPr="0011538E">
        <w:rPr>
          <w:rFonts w:ascii="Times New Roman" w:hAnsi="Times New Roman" w:cs="Times New Roman"/>
          <w:color w:val="000000" w:themeColor="text1"/>
          <w:lang w:val="ru-RU"/>
        </w:rPr>
        <w:t>Лабораторная работа №3</w:t>
      </w:r>
      <w:bookmarkEnd w:id="15"/>
    </w:p>
    <w:p w14:paraId="1AB46798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описание-программы-2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16"/>
    </w:p>
    <w:p w14:paraId="15F6EB3E" w14:textId="77777777"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огично лабораторной работе №1, но используется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ing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место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для передачи данных.</w:t>
      </w:r>
    </w:p>
    <w:p w14:paraId="3CAB65C4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7" w:name="команда-для-выполнения-strace-2"/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Команда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для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полнения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17"/>
    </w:p>
    <w:p w14:paraId="166BEB8B" w14:textId="77777777" w:rsidR="00934C8A" w:rsidRPr="0011538E" w:rsidRDefault="00DD397C" w:rsidP="0011538E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3.txt .</w:t>
      </w:r>
      <w:proofErr w:type="gram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parent</w:t>
      </w:r>
    </w:p>
    <w:p w14:paraId="4537F715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8" w:name="анализ-strace-2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Анализ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18"/>
    </w:p>
    <w:p w14:paraId="0F0EB454" w14:textId="77777777"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ecve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4228A9DF" w14:textId="77777777" w:rsidR="00934C8A" w:rsidRPr="0011538E" w:rsidRDefault="00DD397C" w:rsidP="0011538E">
      <w:pPr>
        <w:pStyle w:val="Compact"/>
        <w:numPr>
          <w:ilvl w:val="2"/>
          <w:numId w:val="12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Инициализирует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запуск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D09A20F" w14:textId="77777777" w:rsidR="00934C8A" w:rsidRPr="0011538E" w:rsidRDefault="00DD397C" w:rsidP="0011538E">
      <w:pPr>
        <w:pStyle w:val="Compact"/>
        <w:numPr>
          <w:ilvl w:val="2"/>
          <w:numId w:val="12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дгружает динамические библиотеки (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перед выполнением основного кода.</w:t>
      </w:r>
    </w:p>
    <w:p w14:paraId="659AEF51" w14:textId="77777777"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unlink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03DBD66A" w14:textId="77777777" w:rsidR="00934C8A" w:rsidRPr="0011538E" w:rsidRDefault="00DD397C" w:rsidP="0011538E">
      <w:pPr>
        <w:pStyle w:val="Compact"/>
        <w:numPr>
          <w:ilvl w:val="2"/>
          <w:numId w:val="13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даляет ранее созданные объекты (например, семафоры или файлы в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ev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hm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*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14:paraId="23BD47C6" w14:textId="77777777" w:rsidR="00934C8A" w:rsidRPr="0011538E" w:rsidRDefault="00DD397C" w:rsidP="0011538E">
      <w:pPr>
        <w:pStyle w:val="Compact"/>
        <w:numPr>
          <w:ilvl w:val="2"/>
          <w:numId w:val="13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асто используется для очистки окружения перед повторным созданием необходимых ресурсов.</w:t>
      </w:r>
    </w:p>
    <w:p w14:paraId="2F77314D" w14:textId="77777777"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+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truncate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0AAB1D8F" w14:textId="77777777" w:rsidR="00934C8A" w:rsidRPr="0011538E" w:rsidRDefault="00DD397C" w:rsidP="0011538E">
      <w:pPr>
        <w:pStyle w:val="Compact"/>
        <w:numPr>
          <w:ilvl w:val="2"/>
          <w:numId w:val="14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ет или открывает отображаемый файл (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шареную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амять) для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процессного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заимодействия.</w:t>
      </w:r>
    </w:p>
    <w:p w14:paraId="6199AE78" w14:textId="77777777" w:rsidR="00934C8A" w:rsidRPr="0011538E" w:rsidRDefault="00DD397C" w:rsidP="0011538E">
      <w:pPr>
        <w:pStyle w:val="Compact"/>
        <w:numPr>
          <w:ilvl w:val="2"/>
          <w:numId w:val="14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truncat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дает размер этого файла.</w:t>
      </w:r>
    </w:p>
    <w:p w14:paraId="5FC72249" w14:textId="77777777"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un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757B2B8C" w14:textId="77777777" w:rsidR="00934C8A" w:rsidRPr="0011538E" w:rsidRDefault="00DD397C" w:rsidP="0011538E">
      <w:pPr>
        <w:pStyle w:val="Compact"/>
        <w:numPr>
          <w:ilvl w:val="2"/>
          <w:numId w:val="15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ображает или освобождает разделяемую память, используемую для обмена данными.</w:t>
      </w:r>
    </w:p>
    <w:p w14:paraId="1142A2AE" w14:textId="77777777" w:rsidR="00934C8A" w:rsidRPr="0011538E" w:rsidRDefault="00DD397C" w:rsidP="0011538E">
      <w:pPr>
        <w:pStyle w:val="Compact"/>
        <w:numPr>
          <w:ilvl w:val="2"/>
          <w:numId w:val="15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P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зменения видны всем процессам, подключенным через ту же память.</w:t>
      </w:r>
    </w:p>
    <w:p w14:paraId="4467BAC3" w14:textId="77777777"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etrandom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5A74A49A" w14:textId="77777777" w:rsidR="00934C8A" w:rsidRPr="0011538E" w:rsidRDefault="00DD397C" w:rsidP="0011538E">
      <w:pPr>
        <w:pStyle w:val="Compact"/>
        <w:numPr>
          <w:ilvl w:val="2"/>
          <w:numId w:val="16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ает случайные данные из генератора случайных чисел ядра (часто используется для генерации уникальных имен).</w:t>
      </w:r>
    </w:p>
    <w:p w14:paraId="47DB9903" w14:textId="77777777"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link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4E89E59A" w14:textId="77777777" w:rsidR="00934C8A" w:rsidRPr="0011538E" w:rsidRDefault="00DD397C" w:rsidP="0011538E">
      <w:pPr>
        <w:pStyle w:val="Compact"/>
        <w:numPr>
          <w:ilvl w:val="2"/>
          <w:numId w:val="17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ет новую привязку (имя для ресурса), например, для семафора или временного файла.</w:t>
      </w:r>
    </w:p>
    <w:p w14:paraId="1B3A12CC" w14:textId="77777777"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ne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1DEFEB63" w14:textId="77777777" w:rsidR="00934C8A" w:rsidRPr="0011538E" w:rsidRDefault="00DD397C" w:rsidP="0011538E">
      <w:pPr>
        <w:pStyle w:val="Compact"/>
        <w:numPr>
          <w:ilvl w:val="2"/>
          <w:numId w:val="1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Порождает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дочерние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процесс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825EF30" w14:textId="77777777" w:rsidR="00934C8A" w:rsidRPr="0011538E" w:rsidRDefault="00DD397C" w:rsidP="0011538E">
      <w:pPr>
        <w:pStyle w:val="Compact"/>
        <w:numPr>
          <w:ilvl w:val="2"/>
          <w:numId w:val="1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Настраивает общий адресный пространство, дескрипторы, сигналы в зависимости от флагов.</w:t>
      </w:r>
    </w:p>
    <w:p w14:paraId="0255BD16" w14:textId="77777777"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utex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2E43B4C2" w14:textId="77777777" w:rsidR="00934C8A" w:rsidRPr="0011538E" w:rsidRDefault="00DD397C" w:rsidP="0011538E">
      <w:pPr>
        <w:pStyle w:val="Compact"/>
        <w:numPr>
          <w:ilvl w:val="2"/>
          <w:numId w:val="1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ет блокировками/пробуждениями, часто используется внутри реализации семафоров.</w:t>
      </w:r>
    </w:p>
    <w:p w14:paraId="767A400E" w14:textId="77777777"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ait4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14:paraId="4AF8582A" w14:textId="77777777" w:rsidR="00934C8A" w:rsidRPr="0011538E" w:rsidRDefault="00DD397C" w:rsidP="0011538E">
      <w:pPr>
        <w:pStyle w:val="Compact"/>
        <w:numPr>
          <w:ilvl w:val="2"/>
          <w:numId w:val="20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 ждет завершения дочерних процессов, затем освобождает ресурсы.</w:t>
      </w:r>
    </w:p>
    <w:p w14:paraId="345B1F7F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9" w:name="выводы-2"/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вод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19"/>
    </w:p>
    <w:p w14:paraId="26D4159E" w14:textId="77777777" w:rsidR="00934C8A" w:rsidRPr="0011538E" w:rsidRDefault="00DD397C" w:rsidP="0011538E">
      <w:pPr>
        <w:pStyle w:val="Compact"/>
        <w:numPr>
          <w:ilvl w:val="0"/>
          <w:numId w:val="2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цент на обмене через разделяемую память и семафоры.</w:t>
      </w:r>
    </w:p>
    <w:p w14:paraId="314E1701" w14:textId="77777777" w:rsidR="00934C8A" w:rsidRPr="0011538E" w:rsidRDefault="00DD397C" w:rsidP="0011538E">
      <w:pPr>
        <w:pStyle w:val="Compact"/>
        <w:numPr>
          <w:ilvl w:val="0"/>
          <w:numId w:val="2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utex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дтверждают реализацию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процессного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заимодействия.</w:t>
      </w:r>
    </w:p>
    <w:p w14:paraId="1BD55B94" w14:textId="77777777"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0" w:name="лабораторная-работа-4"/>
      <w:r w:rsidRPr="0011538E">
        <w:rPr>
          <w:rFonts w:ascii="Times New Roman" w:hAnsi="Times New Roman" w:cs="Times New Roman"/>
          <w:color w:val="000000" w:themeColor="text1"/>
          <w:lang w:val="ru-RU"/>
        </w:rPr>
        <w:t>Лабораторная работа №4</w:t>
      </w:r>
      <w:bookmarkEnd w:id="20"/>
    </w:p>
    <w:p w14:paraId="63270AEA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1" w:name="описание-программы-3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21"/>
    </w:p>
    <w:p w14:paraId="6BDA9E27" w14:textId="77777777"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gram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 линковку библиотек на этапе компиляции.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gram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инамически загружает библиотеки с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мощтю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lopen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CF234A1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2" w:name="команда-для-выполнения-strace-3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Команда для выполнения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22"/>
    </w:p>
    <w:p w14:paraId="32D9E512" w14:textId="77777777" w:rsidR="0011538E" w:rsidRDefault="00DD397C" w:rsidP="0011538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4_prog_1.txt .</w:t>
      </w:r>
      <w:proofErr w:type="gram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Program1</w:t>
      </w:r>
    </w:p>
    <w:p w14:paraId="6C35C28C" w14:textId="77777777" w:rsidR="00934C8A" w:rsidRPr="0011538E" w:rsidRDefault="00DD397C" w:rsidP="0011538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4_prog_2.txt .</w:t>
      </w:r>
      <w:proofErr w:type="gram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Program2</w:t>
      </w:r>
    </w:p>
    <w:p w14:paraId="65755AFC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3" w:name="анализ-strace-3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из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23"/>
      <w:proofErr w:type="spellEnd"/>
    </w:p>
    <w:p w14:paraId="62306590" w14:textId="77777777" w:rsid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ogram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1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линковка на этапе компиляции):</w:t>
      </w:r>
    </w:p>
    <w:p w14:paraId="75B5345A" w14:textId="77777777" w:rsidR="0011538E" w:rsidRDefault="00DD397C" w:rsidP="0011538E">
      <w:pPr>
        <w:pStyle w:val="FirstParagraph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ecve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пуск исполняемого файла.</w:t>
      </w:r>
    </w:p>
    <w:p w14:paraId="43A6683E" w14:textId="77777777" w:rsidR="0011538E" w:rsidRDefault="00DD397C" w:rsidP="0011538E">
      <w:pPr>
        <w:pStyle w:val="FirstParagraph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грузка динамических библиотек (например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Derivative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Pi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на которые программа ссылается еще во время компоновки.</w:t>
      </w:r>
    </w:p>
    <w:p w14:paraId="61F9DCA0" w14:textId="77777777" w:rsidR="0011538E" w:rsidRDefault="00DD397C" w:rsidP="0011538E">
      <w:pPr>
        <w:pStyle w:val="FirstParagraph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отображение библиотек в память.</w:t>
      </w:r>
    </w:p>
    <w:p w14:paraId="4991D89D" w14:textId="77777777" w:rsidR="0011538E" w:rsidRDefault="00DD397C" w:rsidP="0011538E">
      <w:pPr>
        <w:pStyle w:val="FirstParagraph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se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освобождение дескрипторов, не требуемых в дальнейшем.</w:t>
      </w:r>
    </w:p>
    <w:p w14:paraId="7B2FEDDA" w14:textId="77777777" w:rsidR="00934C8A" w:rsidRPr="0011538E" w:rsidRDefault="00DD397C" w:rsidP="0011538E">
      <w:pPr>
        <w:pStyle w:val="FirstParagraph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d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rite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ввод команд, вывод результатов.</w:t>
      </w:r>
    </w:p>
    <w:p w14:paraId="78C4B6D5" w14:textId="77777777" w:rsidR="0011538E" w:rsidRDefault="00DD397C" w:rsidP="0011538E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ogram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2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динамическая загрузка с помощью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lopen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</w:t>
      </w:r>
    </w:p>
    <w:p w14:paraId="2DA70649" w14:textId="77777777" w:rsidR="0011538E" w:rsidRDefault="00DD397C" w:rsidP="0011538E">
      <w:pPr>
        <w:pStyle w:val="a0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execve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пуск исполняемого файла.</w:t>
      </w:r>
    </w:p>
    <w:p w14:paraId="7BA8F090" w14:textId="77777777" w:rsidR="0011538E" w:rsidRDefault="00DD397C" w:rsidP="0011538E">
      <w:pPr>
        <w:pStyle w:val="a0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поиск библиотек, необходимых для базового окружения (например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c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6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14:paraId="1B21C08C" w14:textId="77777777" w:rsidR="0011538E" w:rsidRDefault="00DD397C" w:rsidP="0011538E">
      <w:pPr>
        <w:pStyle w:val="a0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d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чтение команд пользователя (например, «1 …», «2 …»).</w:t>
      </w:r>
    </w:p>
    <w:p w14:paraId="78E474A0" w14:textId="77777777" w:rsidR="0011538E" w:rsidRDefault="00DD397C" w:rsidP="0011538E">
      <w:pPr>
        <w:pStyle w:val="a0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lopen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lsym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lclose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динамическая загрузка заданной библиотеки (например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Derivative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Pi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получение символов функций и выгрузка библиотеки после выполнения.</w:t>
      </w:r>
    </w:p>
    <w:p w14:paraId="6F5B200C" w14:textId="77777777" w:rsidR="0011538E" w:rsidRDefault="00DD397C" w:rsidP="0011538E">
      <w:pPr>
        <w:pStyle w:val="a0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отображение библиотек и других сегментов памяти.</w:t>
      </w:r>
    </w:p>
    <w:p w14:paraId="15E96B5E" w14:textId="77777777" w:rsidR="00934C8A" w:rsidRPr="0011538E" w:rsidRDefault="00DD397C" w:rsidP="0011538E">
      <w:pPr>
        <w:pStyle w:val="a0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rite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вывод результатов, завершение программы.</w:t>
      </w:r>
    </w:p>
    <w:p w14:paraId="36C8A421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4" w:name="выводы-3"/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вод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24"/>
    </w:p>
    <w:p w14:paraId="4A4D5B8E" w14:textId="77777777" w:rsidR="00934C8A" w:rsidRPr="0011538E" w:rsidRDefault="00DD397C" w:rsidP="0011538E">
      <w:pPr>
        <w:pStyle w:val="Compact"/>
        <w:numPr>
          <w:ilvl w:val="0"/>
          <w:numId w:val="22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gram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 статическую линковку библиотек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gram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динамическую.</w:t>
      </w:r>
    </w:p>
    <w:p w14:paraId="14BE4110" w14:textId="77777777" w:rsidR="00934C8A" w:rsidRPr="0011538E" w:rsidRDefault="00DD397C" w:rsidP="0011538E">
      <w:pPr>
        <w:pStyle w:val="Compact"/>
        <w:numPr>
          <w:ilvl w:val="0"/>
          <w:numId w:val="22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идны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v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загрузка библиотек и обработка команд.</w:t>
      </w:r>
    </w:p>
    <w:p w14:paraId="61D2BA8F" w14:textId="77777777"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5" w:name="лабораторные-работы-5-7"/>
      <w:r w:rsidRPr="0011538E">
        <w:rPr>
          <w:rFonts w:ascii="Times New Roman" w:hAnsi="Times New Roman" w:cs="Times New Roman"/>
          <w:color w:val="000000" w:themeColor="text1"/>
          <w:lang w:val="ru-RU"/>
        </w:rPr>
        <w:t>Лабораторные работы №5-7</w:t>
      </w:r>
      <w:bookmarkEnd w:id="25"/>
    </w:p>
    <w:p w14:paraId="6C4BDF2E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6" w:name="описание-программы-4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26"/>
    </w:p>
    <w:p w14:paraId="35BDE2BF" w14:textId="77777777"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для лабораторной работы №8 представляет собой расширенную версию управляющего узла, включающую обработку дополнительных типов сообщений и улучшенную устойчивость к сбоям вычислительных узлов. Она взаимодействует с вычислительными узлами через очереди сообщений, обеспечивает мониторинг состояния узлов и выполняет отложенные вычисления.</w:t>
      </w:r>
    </w:p>
    <w:p w14:paraId="50B076C1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7" w:name="команда-для-выполнения-strace-4"/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Команда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для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полнения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27"/>
    </w:p>
    <w:p w14:paraId="1CC89AE3" w14:textId="77777777" w:rsidR="00934C8A" w:rsidRPr="0011538E" w:rsidRDefault="00DD397C" w:rsidP="0011538E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8.txt .</w:t>
      </w:r>
      <w:proofErr w:type="gram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manager</w:t>
      </w:r>
    </w:p>
    <w:p w14:paraId="56EAC8F6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анализ-strace-4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из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28"/>
      <w:proofErr w:type="spellEnd"/>
    </w:p>
    <w:p w14:paraId="082C5EAF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9" w:name="анализ-strace-для-лабораторной-работы-57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из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лабораторной работы №5–7</w:t>
      </w:r>
      <w:bookmarkEnd w:id="29"/>
    </w:p>
    <w:p w14:paraId="293926D5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ecve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14:paraId="10938941" w14:textId="77777777" w:rsidR="00934C8A" w:rsidRPr="0011538E" w:rsidRDefault="00DD397C" w:rsidP="0011538E">
      <w:pPr>
        <w:pStyle w:val="Compact"/>
        <w:numPr>
          <w:ilvl w:val="2"/>
          <w:numId w:val="24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Запускает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управляющий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узел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nager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7054E38" w14:textId="77777777" w:rsidR="00934C8A" w:rsidRPr="0011538E" w:rsidRDefault="00DD397C" w:rsidP="0011538E">
      <w:pPr>
        <w:pStyle w:val="Compact"/>
        <w:numPr>
          <w:ilvl w:val="2"/>
          <w:numId w:val="24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Загружает динамические библиотеки, необходимые для работы системы.</w:t>
      </w:r>
    </w:p>
    <w:p w14:paraId="71967862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14:paraId="349530BA" w14:textId="77777777" w:rsidR="00934C8A" w:rsidRPr="0011538E" w:rsidRDefault="00DD397C" w:rsidP="0011538E">
      <w:pPr>
        <w:pStyle w:val="Compact"/>
        <w:numPr>
          <w:ilvl w:val="2"/>
          <w:numId w:val="25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ткрывает файлы конфигурации и библиотеки (например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zmq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5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sodium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23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14:paraId="5A7B236A" w14:textId="77777777" w:rsidR="00934C8A" w:rsidRPr="0011538E" w:rsidRDefault="00DD397C" w:rsidP="0011538E">
      <w:pPr>
        <w:pStyle w:val="Compact"/>
        <w:numPr>
          <w:ilvl w:val="2"/>
          <w:numId w:val="25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ется при загрузке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обеспечивающего обмен сообщениями.</w:t>
      </w:r>
    </w:p>
    <w:p w14:paraId="410A7D2A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14:paraId="4A707E10" w14:textId="77777777" w:rsidR="00934C8A" w:rsidRPr="0011538E" w:rsidRDefault="00DD397C" w:rsidP="0011538E">
      <w:pPr>
        <w:pStyle w:val="Compact"/>
        <w:numPr>
          <w:ilvl w:val="2"/>
          <w:numId w:val="26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ображает динамические библиотеки и анонимные области памяти.</w:t>
      </w:r>
    </w:p>
    <w:p w14:paraId="58A1026E" w14:textId="77777777" w:rsidR="00934C8A" w:rsidRPr="0011538E" w:rsidRDefault="00DD397C" w:rsidP="0011538E">
      <w:pPr>
        <w:pStyle w:val="Compact"/>
        <w:numPr>
          <w:ilvl w:val="2"/>
          <w:numId w:val="26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ользуется для размещения кода и данных в виртуальной памяти процесса.</w:t>
      </w:r>
    </w:p>
    <w:p w14:paraId="33E70EE7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d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14:paraId="42337EB2" w14:textId="77777777" w:rsidR="00934C8A" w:rsidRPr="0011538E" w:rsidRDefault="00DD397C" w:rsidP="0011538E">
      <w:pPr>
        <w:pStyle w:val="Compact"/>
        <w:numPr>
          <w:ilvl w:val="2"/>
          <w:numId w:val="27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читывает заголовки 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ELF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другие метаданные из библиотек.</w:t>
      </w:r>
    </w:p>
    <w:p w14:paraId="4C905724" w14:textId="77777777" w:rsidR="00934C8A" w:rsidRPr="0011538E" w:rsidRDefault="00DD397C" w:rsidP="0011538E">
      <w:pPr>
        <w:pStyle w:val="Compact"/>
        <w:numPr>
          <w:ilvl w:val="2"/>
          <w:numId w:val="27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няется во время инициализации системы и при обработке команд пользователя.</w:t>
      </w:r>
    </w:p>
    <w:p w14:paraId="586BF02B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se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14:paraId="3FE997A2" w14:textId="77777777" w:rsidR="00934C8A" w:rsidRPr="0011538E" w:rsidRDefault="00DD397C" w:rsidP="0011538E">
      <w:pPr>
        <w:pStyle w:val="Compact"/>
        <w:numPr>
          <w:ilvl w:val="2"/>
          <w:numId w:val="2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рывает файлы библиотек после их отображения в память.</w:t>
      </w:r>
    </w:p>
    <w:p w14:paraId="7F6AFEE9" w14:textId="77777777" w:rsidR="00934C8A" w:rsidRPr="0011538E" w:rsidRDefault="00DD397C" w:rsidP="0011538E">
      <w:pPr>
        <w:pStyle w:val="Compact"/>
        <w:numPr>
          <w:ilvl w:val="2"/>
          <w:numId w:val="2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вобождает дескрипторы, когда файлы больше не требуются.</w:t>
      </w:r>
    </w:p>
    <w:p w14:paraId="46C22169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protec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14:paraId="2088A139" w14:textId="77777777" w:rsidR="00934C8A" w:rsidRPr="0011538E" w:rsidRDefault="00DD397C" w:rsidP="0011538E">
      <w:pPr>
        <w:pStyle w:val="Compact"/>
        <w:numPr>
          <w:ilvl w:val="2"/>
          <w:numId w:val="2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зменяет права доступа к ранее отображенным сегментам.</w:t>
      </w:r>
    </w:p>
    <w:p w14:paraId="349DC6A6" w14:textId="77777777" w:rsidR="00934C8A" w:rsidRPr="0011538E" w:rsidRDefault="00DD397C" w:rsidP="0011538E">
      <w:pPr>
        <w:pStyle w:val="Compact"/>
        <w:numPr>
          <w:ilvl w:val="2"/>
          <w:numId w:val="2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зволяет защитить код и данные от записи или выполнения.</w:t>
      </w:r>
    </w:p>
    <w:p w14:paraId="23DA97F6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ad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64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wfstatat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чтение из файла по смещению, получение метаданных файла.</w:t>
      </w:r>
    </w:p>
    <w:p w14:paraId="1404810D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seq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t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obust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list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t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id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ddress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используются для низкоуровневой синхронизации потоков (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utex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ч.).</w:t>
      </w:r>
    </w:p>
    <w:p w14:paraId="0BD78A8B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etpid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получение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I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оцесса.</w:t>
      </w:r>
    </w:p>
    <w:p w14:paraId="66EAC086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hed_getaffinity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получение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PU affinity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оцесса.</w:t>
      </w:r>
    </w:p>
    <w:p w14:paraId="56E8C033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fcntl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управление файловыми дескрипторами.</w:t>
      </w:r>
    </w:p>
    <w:p w14:paraId="3A225778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poll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* / 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poll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механизмы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ногоплексирования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вода-вывода.</w:t>
      </w:r>
    </w:p>
    <w:p w14:paraId="5282627F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t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gprocmask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управление масками сигналов в реальном времени.</w:t>
      </w:r>
    </w:p>
    <w:p w14:paraId="6F097C0C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utex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базовая синхронизация потоков на уровне ядра.</w:t>
      </w:r>
    </w:p>
    <w:p w14:paraId="59E8D75D" w14:textId="77777777"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ventfd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2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механизм синхронного уведомления процессов.</w:t>
      </w:r>
    </w:p>
    <w:p w14:paraId="549AE021" w14:textId="77777777"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0" w:name="выводы-4"/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вод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30"/>
    </w:p>
    <w:p w14:paraId="5495278E" w14:textId="77777777" w:rsidR="00934C8A" w:rsidRPr="0011538E" w:rsidRDefault="00DD397C" w:rsidP="0011538E">
      <w:pPr>
        <w:pStyle w:val="Compact"/>
        <w:numPr>
          <w:ilvl w:val="0"/>
          <w:numId w:val="3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правляющий узел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nager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заимодействует с вычислительными узлами (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sodium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14:paraId="791B5D0E" w14:textId="77777777" w:rsidR="00934C8A" w:rsidRPr="0011538E" w:rsidRDefault="00DD397C" w:rsidP="0011538E">
      <w:pPr>
        <w:pStyle w:val="Compact"/>
        <w:numPr>
          <w:ilvl w:val="0"/>
          <w:numId w:val="3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логах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еобладают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a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загрузка и чтение библиотек), а также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utex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poll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tl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другие системные вызовы, отражающие сложную многопоточную среду.</w:t>
      </w:r>
    </w:p>
    <w:p w14:paraId="29CDE690" w14:textId="77777777"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</w:rPr>
      </w:pPr>
      <w:bookmarkStart w:id="31" w:name="вывод"/>
      <w:proofErr w:type="spellStart"/>
      <w:r w:rsidRPr="0011538E">
        <w:rPr>
          <w:rFonts w:ascii="Times New Roman" w:hAnsi="Times New Roman" w:cs="Times New Roman"/>
          <w:color w:val="000000" w:themeColor="text1"/>
        </w:rPr>
        <w:t>Вывод</w:t>
      </w:r>
      <w:bookmarkEnd w:id="31"/>
      <w:proofErr w:type="spellEnd"/>
    </w:p>
    <w:p w14:paraId="5B12DB2F" w14:textId="77777777" w:rsidR="00934C8A" w:rsidRPr="0011538E" w:rsidRDefault="00DD397C" w:rsidP="0011538E">
      <w:pPr>
        <w:pStyle w:val="Compact"/>
        <w:numPr>
          <w:ilvl w:val="0"/>
          <w:numId w:val="3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аждая лабораторная работа демонстрирует различные аспекты применения системных вызовов: от создания процессов и потоков до динамической загрузки библиотек и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процессной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инхронизации.</w:t>
      </w:r>
    </w:p>
    <w:p w14:paraId="7D6F6EBD" w14:textId="77777777" w:rsidR="00934C8A" w:rsidRPr="0011538E" w:rsidRDefault="00DD397C" w:rsidP="0011538E">
      <w:pPr>
        <w:pStyle w:val="Compact"/>
        <w:numPr>
          <w:ilvl w:val="0"/>
          <w:numId w:val="3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могает проследить механизм работы программ и подтвердить корректность использования системных ресурсов.</w:t>
      </w:r>
    </w:p>
    <w:sectPr w:rsidR="00934C8A" w:rsidRPr="0011538E" w:rsidSect="0011538E">
      <w:footerReference w:type="default" r:id="rId7"/>
      <w:pgSz w:w="12240" w:h="15840"/>
      <w:pgMar w:top="1134" w:right="567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DEB3E8" w14:textId="77777777" w:rsidR="00B6020E" w:rsidRDefault="00DD397C">
      <w:pPr>
        <w:spacing w:after="0"/>
      </w:pPr>
      <w:r>
        <w:separator/>
      </w:r>
    </w:p>
  </w:endnote>
  <w:endnote w:type="continuationSeparator" w:id="0">
    <w:p w14:paraId="615FAA8F" w14:textId="77777777" w:rsidR="00B6020E" w:rsidRDefault="00DD39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2973706"/>
      <w:docPartObj>
        <w:docPartGallery w:val="Page Numbers (Bottom of Page)"/>
        <w:docPartUnique/>
      </w:docPartObj>
    </w:sdtPr>
    <w:sdtEndPr/>
    <w:sdtContent>
      <w:p w14:paraId="79318BC2" w14:textId="77777777" w:rsidR="0011538E" w:rsidRDefault="0011538E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CCB7CB2" w14:textId="77777777" w:rsidR="0011538E" w:rsidRDefault="0011538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4CF6B4" w14:textId="77777777" w:rsidR="00934C8A" w:rsidRDefault="00DD397C">
      <w:r>
        <w:separator/>
      </w:r>
    </w:p>
  </w:footnote>
  <w:footnote w:type="continuationSeparator" w:id="0">
    <w:p w14:paraId="465D456C" w14:textId="77777777" w:rsidR="00934C8A" w:rsidRDefault="00DD39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02D2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25201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0E74EDC"/>
    <w:multiLevelType w:val="hybridMultilevel"/>
    <w:tmpl w:val="0440772C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71315DCA"/>
    <w:multiLevelType w:val="multilevel"/>
    <w:tmpl w:val="5B5651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3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1F07"/>
    <w:rsid w:val="0011538E"/>
    <w:rsid w:val="004E29B3"/>
    <w:rsid w:val="00590D07"/>
    <w:rsid w:val="005D2A60"/>
    <w:rsid w:val="00784D58"/>
    <w:rsid w:val="008D6863"/>
    <w:rsid w:val="00934C8A"/>
    <w:rsid w:val="00B6020E"/>
    <w:rsid w:val="00B86B75"/>
    <w:rsid w:val="00BC48D5"/>
    <w:rsid w:val="00C36279"/>
    <w:rsid w:val="00D73925"/>
    <w:rsid w:val="00DD397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8A6A86"/>
  <w15:docId w15:val="{A18C256D-ECC2-4341-8F07-26DB590E9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11538E"/>
    <w:pPr>
      <w:tabs>
        <w:tab w:val="center" w:pos="4844"/>
        <w:tab w:val="right" w:pos="9689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11538E"/>
  </w:style>
  <w:style w:type="paragraph" w:styleId="af1">
    <w:name w:val="footer"/>
    <w:basedOn w:val="a"/>
    <w:link w:val="af2"/>
    <w:uiPriority w:val="99"/>
    <w:unhideWhenUsed/>
    <w:rsid w:val="0011538E"/>
    <w:pPr>
      <w:tabs>
        <w:tab w:val="center" w:pos="4844"/>
        <w:tab w:val="right" w:pos="9689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1153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9</Pages>
  <Words>1366</Words>
  <Characters>7791</Characters>
  <Application>Microsoft Office Word</Application>
  <DocSecurity>0</DocSecurity>
  <Lines>64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hyqo</dc:creator>
  <cp:keywords/>
  <cp:lastModifiedBy>Ilya</cp:lastModifiedBy>
  <cp:revision>6</cp:revision>
  <cp:lastPrinted>2024-12-28T11:13:00Z</cp:lastPrinted>
  <dcterms:created xsi:type="dcterms:W3CDTF">2024-12-27T23:30:00Z</dcterms:created>
  <dcterms:modified xsi:type="dcterms:W3CDTF">2024-12-28T11:13:00Z</dcterms:modified>
</cp:coreProperties>
</file>